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4F59B" w14:textId="2EE55E1A" w:rsidR="002A6C5B" w:rsidRDefault="002A6C5B" w:rsidP="002A6C5B">
      <w:pPr>
        <w:pStyle w:val="Header"/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Experiment List</w:t>
      </w:r>
    </w:p>
    <w:tbl>
      <w:tblPr>
        <w:tblW w:w="4945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86"/>
        <w:gridCol w:w="8131"/>
      </w:tblGrid>
      <w:tr w:rsidR="002A6C5B" w14:paraId="7C7876E4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7F0EDA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</w:rPr>
            </w:pPr>
            <w:r>
              <w:rPr>
                <w:b/>
                <w:sz w:val="44"/>
                <w:szCs w:val="44"/>
              </w:rPr>
              <w:br w:type="page"/>
            </w:r>
            <w:r>
              <w:rPr>
                <w:b/>
                <w:sz w:val="22"/>
                <w:szCs w:val="22"/>
              </w:rPr>
              <w:t>Expt. No.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69AF58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Title of Experiment</w:t>
            </w:r>
          </w:p>
        </w:tc>
      </w:tr>
      <w:tr w:rsidR="002A6C5B" w14:paraId="6CD07D0A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760450" w14:textId="77777777" w:rsidR="002A6C5B" w:rsidRDefault="002A6C5B">
            <w:pPr>
              <w:pStyle w:val="ListParagraph"/>
              <w:autoSpaceDE w:val="0"/>
              <w:autoSpaceDN w:val="0"/>
              <w:adjustRightInd w:val="0"/>
              <w:spacing w:line="276" w:lineRule="auto"/>
              <w:ind w:left="360"/>
              <w:rPr>
                <w:bCs/>
              </w:rPr>
            </w:pP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9031BA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rPr>
                <w:bCs/>
              </w:rPr>
            </w:pPr>
            <w:r>
              <w:rPr>
                <w:bCs/>
              </w:rPr>
              <w:t>Introduction to course</w:t>
            </w:r>
          </w:p>
        </w:tc>
      </w:tr>
      <w:tr w:rsidR="002A6C5B" w14:paraId="778C9A2C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59EBFC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bCs/>
              </w:rPr>
            </w:pPr>
            <w:r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EE60F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mplement concept of switch case construct in C++ (without using </w:t>
            </w:r>
            <w:proofErr w:type="gramStart"/>
            <w:r>
              <w:rPr>
                <w:color w:val="000000" w:themeColor="text1"/>
              </w:rPr>
              <w:t>object oriented</w:t>
            </w:r>
            <w:proofErr w:type="gramEnd"/>
            <w:r>
              <w:rPr>
                <w:color w:val="000000" w:themeColor="text1"/>
              </w:rPr>
              <w:t xml:space="preserve"> concepts) and in C language also. </w:t>
            </w:r>
          </w:p>
        </w:tc>
      </w:tr>
      <w:tr w:rsidR="002A6C5B" w14:paraId="27745C6F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8038A2F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D9252F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student grading system using class and object concept in C++.</w:t>
            </w:r>
          </w:p>
        </w:tc>
      </w:tr>
      <w:tr w:rsidR="002A6C5B" w14:paraId="41EBCE98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AD894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237FD4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concept of Constructor &amp; Destructor. (Create Object Dynamically)</w:t>
            </w:r>
          </w:p>
        </w:tc>
      </w:tr>
      <w:tr w:rsidR="002A6C5B" w14:paraId="0B695F5A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16A40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4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35C23C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Function Overloading concept.</w:t>
            </w:r>
          </w:p>
        </w:tc>
      </w:tr>
      <w:tr w:rsidR="002A6C5B" w14:paraId="1FE980E4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7BB438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BDAED8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Constructor Overloading concept. (All 03 types of constructor)</w:t>
            </w:r>
          </w:p>
        </w:tc>
      </w:tr>
      <w:tr w:rsidR="002A6C5B" w14:paraId="133B3753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027E5F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B6F0A7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program for unary Operator Overloading.</w:t>
            </w:r>
          </w:p>
        </w:tc>
      </w:tr>
      <w:tr w:rsidR="002A6C5B" w14:paraId="3ACA672C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C619E8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DCC050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program for binary Operator Overloading.</w:t>
            </w:r>
          </w:p>
        </w:tc>
      </w:tr>
      <w:tr w:rsidR="002A6C5B" w14:paraId="418814F4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E4DFF9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7116E4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Multilevel Inheritance concept.</w:t>
            </w:r>
          </w:p>
        </w:tc>
      </w:tr>
      <w:tr w:rsidR="002A6C5B" w14:paraId="7A094ED8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C98A33E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BB49C2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Multiple Inheritance concept.</w:t>
            </w:r>
          </w:p>
        </w:tc>
      </w:tr>
      <w:tr w:rsidR="002A6C5B" w14:paraId="5D8C5CA6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22BD96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D00CEB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program for Hierarchical Inheritance.</w:t>
            </w:r>
          </w:p>
        </w:tc>
      </w:tr>
      <w:tr w:rsidR="002A6C5B" w14:paraId="11DE50D9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CB3EDE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11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7C06F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program for Hybrid Inheritance.</w:t>
            </w:r>
          </w:p>
        </w:tc>
      </w:tr>
      <w:tr w:rsidR="002A6C5B" w14:paraId="6B69B062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D0453D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FCF5AD" w14:textId="77777777" w:rsidR="002A6C5B" w:rsidRDefault="002A6C5B">
            <w:pPr>
              <w:spacing w:line="276" w:lineRule="auto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Review - I</w:t>
            </w:r>
          </w:p>
        </w:tc>
      </w:tr>
      <w:tr w:rsidR="002A6C5B" w14:paraId="679D12D9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A084D4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12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14A224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Friend Function concept in C++</w:t>
            </w:r>
          </w:p>
        </w:tc>
      </w:tr>
      <w:tr w:rsidR="002A6C5B" w14:paraId="1A41EFC5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FE8EB86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13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A01B3D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Friend Class concept in C++</w:t>
            </w:r>
          </w:p>
        </w:tc>
      </w:tr>
      <w:tr w:rsidR="002A6C5B" w14:paraId="213604BA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980EBD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14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7A4F03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proofErr w:type="gramStart"/>
            <w:r>
              <w:rPr>
                <w:color w:val="000000" w:themeColor="text1"/>
              </w:rPr>
              <w:t>Implement  Virtual</w:t>
            </w:r>
            <w:proofErr w:type="gramEnd"/>
            <w:r>
              <w:rPr>
                <w:color w:val="000000" w:themeColor="text1"/>
              </w:rPr>
              <w:t xml:space="preserve"> Function concept in C++</w:t>
            </w:r>
          </w:p>
        </w:tc>
      </w:tr>
      <w:tr w:rsidR="002A6C5B" w14:paraId="186B383A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06016DB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59ADBE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Virtual Class concept in C++</w:t>
            </w:r>
          </w:p>
        </w:tc>
      </w:tr>
      <w:tr w:rsidR="002A6C5B" w14:paraId="2DE07060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58D99E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16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A1665A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of student database using concept of File Handling. (Read Write Operations)</w:t>
            </w:r>
          </w:p>
        </w:tc>
      </w:tr>
      <w:tr w:rsidR="002A6C5B" w14:paraId="5C1EBA50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643D903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17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E8FC2A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concept of Exception Handling.</w:t>
            </w:r>
          </w:p>
        </w:tc>
      </w:tr>
      <w:tr w:rsidR="002A6C5B" w14:paraId="5667C207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DE6DD9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18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28EF0D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program for swapping of two numbers using Template concept in C++</w:t>
            </w:r>
          </w:p>
        </w:tc>
      </w:tr>
      <w:tr w:rsidR="002A6C5B" w14:paraId="19F26094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8B6D91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19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74A83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mplement concept of bubble sort and selection sort algorithm using Function Template </w:t>
            </w:r>
          </w:p>
        </w:tc>
      </w:tr>
      <w:tr w:rsidR="002A6C5B" w14:paraId="65162744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26FD135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B97DA7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mplement Binary Search and Linear Search algorithms using Function Template </w:t>
            </w:r>
          </w:p>
        </w:tc>
      </w:tr>
      <w:tr w:rsidR="002A6C5B" w14:paraId="42660AE9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ED4401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21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256AE36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Stack using Class Template.</w:t>
            </w:r>
          </w:p>
        </w:tc>
      </w:tr>
      <w:tr w:rsidR="002A6C5B" w14:paraId="09DB0BA3" w14:textId="77777777" w:rsidTr="002A6C5B">
        <w:trPr>
          <w:trHeight w:val="432"/>
        </w:trPr>
        <w:tc>
          <w:tcPr>
            <w:tcW w:w="441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FBD5673" w14:textId="77777777" w:rsidR="002A6C5B" w:rsidRDefault="002A6C5B">
            <w:pPr>
              <w:autoSpaceDE w:val="0"/>
              <w:autoSpaceDN w:val="0"/>
              <w:adjustRightInd w:val="0"/>
              <w:spacing w:line="276" w:lineRule="auto"/>
              <w:jc w:val="center"/>
            </w:pPr>
            <w:r>
              <w:rPr>
                <w:sz w:val="22"/>
                <w:szCs w:val="22"/>
              </w:rPr>
              <w:t>22</w:t>
            </w:r>
          </w:p>
        </w:tc>
        <w:tc>
          <w:tcPr>
            <w:tcW w:w="455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AA5064" w14:textId="77777777" w:rsidR="002A6C5B" w:rsidRDefault="002A6C5B">
            <w:pPr>
              <w:spacing w:line="276" w:lineRule="auto"/>
              <w:rPr>
                <w:color w:val="000000" w:themeColor="text1"/>
              </w:rPr>
            </w:pPr>
            <w:r>
              <w:rPr>
                <w:color w:val="000000" w:themeColor="text1"/>
              </w:rPr>
              <w:t>Implement Queue using Class Template.</w:t>
            </w:r>
          </w:p>
        </w:tc>
      </w:tr>
    </w:tbl>
    <w:p w14:paraId="295FA491" w14:textId="77777777" w:rsidR="002A6C5B" w:rsidRDefault="002A6C5B"/>
    <w:sectPr w:rsidR="002A6C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1NrYwMDMwNDAwtzRV0lEKTi0uzszPAykwrAUAKr+lYCwAAAA="/>
  </w:docVars>
  <w:rsids>
    <w:rsidRoot w:val="002A6C5B"/>
    <w:rsid w:val="002A6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95A97"/>
  <w15:chartTrackingRefBased/>
  <w15:docId w15:val="{F1561FBB-BDA6-40CC-A031-B78953BD2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C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2A6C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A6C5B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A6C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37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1</Words>
  <Characters>1209</Characters>
  <Application>Microsoft Office Word</Application>
  <DocSecurity>0</DocSecurity>
  <Lines>10</Lines>
  <Paragraphs>2</Paragraphs>
  <ScaleCrop>false</ScaleCrop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 shah</dc:creator>
  <cp:keywords/>
  <dc:description/>
  <cp:lastModifiedBy>neel shah</cp:lastModifiedBy>
  <cp:revision>1</cp:revision>
  <dcterms:created xsi:type="dcterms:W3CDTF">2020-06-13T14:56:00Z</dcterms:created>
  <dcterms:modified xsi:type="dcterms:W3CDTF">2020-06-13T14:57:00Z</dcterms:modified>
</cp:coreProperties>
</file>